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3195BD31" w:rsidR="00DB5E70" w:rsidRPr="00C73B21" w:rsidRDefault="00C73B21" w:rsidP="00DB5E70">
      <w:pPr>
        <w:rPr>
          <w:b/>
        </w:rPr>
      </w:pPr>
      <w:r w:rsidRPr="00C73B21">
        <w:rPr>
          <w:b/>
        </w:rPr>
        <w:t>Expressions and Equations (6.EE.</w:t>
      </w:r>
      <w:r w:rsidR="00774F42">
        <w:rPr>
          <w:b/>
        </w:rPr>
        <w:t>5</w:t>
      </w:r>
      <w:r w:rsidRPr="00C73B21">
        <w:rPr>
          <w:b/>
        </w:rPr>
        <w:t>)</w:t>
      </w:r>
    </w:p>
    <w:p w14:paraId="206D08D0" w14:textId="77777777" w:rsidR="00DB5E70" w:rsidRDefault="00DB5E70" w:rsidP="00DB5E70"/>
    <w:p w14:paraId="50E81E70" w14:textId="64916D39" w:rsidR="00AF6DA5" w:rsidRPr="00774F42" w:rsidRDefault="00774F42" w:rsidP="00DB5E70">
      <w:pPr>
        <w:rPr>
          <w:sz w:val="28"/>
        </w:rPr>
      </w:pPr>
      <w:r>
        <w:rPr>
          <w:sz w:val="28"/>
        </w:rPr>
        <w:t>Which number in the set {6, 12, 18, 36} satisfies the equation 3</w:t>
      </w:r>
      <w:r>
        <w:rPr>
          <w:i/>
          <w:iCs/>
          <w:sz w:val="28"/>
        </w:rPr>
        <w:t>x</w:t>
      </w:r>
      <w:r>
        <w:rPr>
          <w:sz w:val="28"/>
        </w:rPr>
        <w:t xml:space="preserve"> – 9 = 27?</w:t>
      </w:r>
    </w:p>
    <w:p w14:paraId="6CE5D669" w14:textId="77777777" w:rsidR="00DB5E70" w:rsidRDefault="00DB5E70" w:rsidP="00DB5E70"/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2425"/>
        <w:gridCol w:w="1260"/>
        <w:gridCol w:w="7105"/>
      </w:tblGrid>
      <w:tr w:rsidR="00774F42" w14:paraId="690F12B7" w14:textId="77777777" w:rsidTr="00774F42">
        <w:tc>
          <w:tcPr>
            <w:tcW w:w="2425" w:type="dxa"/>
            <w:shd w:val="clear" w:color="auto" w:fill="95B3D7" w:themeFill="accent1" w:themeFillTint="99"/>
          </w:tcPr>
          <w:p w14:paraId="485F67B1" w14:textId="7E06C8BC" w:rsidR="00774F42" w:rsidRDefault="00774F42" w:rsidP="00DB5E70">
            <w:pPr>
              <w:jc w:val="center"/>
            </w:pPr>
            <w:r>
              <w:t>Statements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14:paraId="1F3DEC0D" w14:textId="7AF58C0C" w:rsidR="00774F42" w:rsidRDefault="00774F42" w:rsidP="00DB5E70">
            <w:pPr>
              <w:jc w:val="center"/>
            </w:pPr>
            <w:r>
              <w:t>Yes or No</w:t>
            </w:r>
          </w:p>
        </w:tc>
        <w:tc>
          <w:tcPr>
            <w:tcW w:w="7105" w:type="dxa"/>
            <w:shd w:val="clear" w:color="auto" w:fill="95B3D7" w:themeFill="accent1" w:themeFillTint="99"/>
          </w:tcPr>
          <w:p w14:paraId="0F19BA5C" w14:textId="15DB75AB" w:rsidR="00774F42" w:rsidRDefault="00774F42" w:rsidP="00DB5E70">
            <w:pPr>
              <w:jc w:val="center"/>
            </w:pPr>
            <w:r>
              <w:t>Explain your thinking</w:t>
            </w:r>
          </w:p>
        </w:tc>
      </w:tr>
      <w:tr w:rsidR="00774F42" w14:paraId="65ADBFD4" w14:textId="77777777" w:rsidTr="00774F42">
        <w:tc>
          <w:tcPr>
            <w:tcW w:w="2425" w:type="dxa"/>
          </w:tcPr>
          <w:p w14:paraId="36B74AC7" w14:textId="77777777" w:rsidR="00774F42" w:rsidRDefault="00774F42" w:rsidP="00774F42">
            <w:pPr>
              <w:pStyle w:val="ListParagraph"/>
              <w:numPr>
                <w:ilvl w:val="0"/>
                <w:numId w:val="1"/>
              </w:numPr>
            </w:pPr>
            <w:r w:rsidRPr="00774F42">
              <w:rPr>
                <w:i/>
                <w:iCs/>
              </w:rPr>
              <w:t xml:space="preserve">x </w:t>
            </w:r>
            <w:r>
              <w:t>= 6</w:t>
            </w:r>
          </w:p>
          <w:p w14:paraId="38D80C59" w14:textId="77777777" w:rsidR="00774F42" w:rsidRDefault="00774F42" w:rsidP="00774F42"/>
          <w:p w14:paraId="6AE7002A" w14:textId="77777777" w:rsidR="00774F42" w:rsidRDefault="00774F42" w:rsidP="00774F42"/>
          <w:p w14:paraId="26690149" w14:textId="535E7CCF" w:rsidR="00774F42" w:rsidRDefault="00774F42" w:rsidP="00774F42"/>
        </w:tc>
        <w:tc>
          <w:tcPr>
            <w:tcW w:w="1260" w:type="dxa"/>
          </w:tcPr>
          <w:p w14:paraId="7293E5C7" w14:textId="77777777" w:rsidR="00774F42" w:rsidRDefault="00774F42" w:rsidP="00DB5E70"/>
        </w:tc>
        <w:tc>
          <w:tcPr>
            <w:tcW w:w="7105" w:type="dxa"/>
          </w:tcPr>
          <w:p w14:paraId="074B833F" w14:textId="25957AC7" w:rsidR="00774F42" w:rsidRDefault="00774F42" w:rsidP="00DB5E70"/>
          <w:p w14:paraId="25631873" w14:textId="47943009" w:rsidR="00774F42" w:rsidRDefault="00774F42" w:rsidP="00DB5E70"/>
        </w:tc>
      </w:tr>
      <w:tr w:rsidR="00774F42" w14:paraId="15086042" w14:textId="77777777" w:rsidTr="00774F42">
        <w:tc>
          <w:tcPr>
            <w:tcW w:w="2425" w:type="dxa"/>
          </w:tcPr>
          <w:p w14:paraId="48B01EE4" w14:textId="77777777" w:rsidR="00774F42" w:rsidRDefault="00774F42" w:rsidP="00774F42">
            <w:pPr>
              <w:pStyle w:val="ListParagraph"/>
              <w:numPr>
                <w:ilvl w:val="0"/>
                <w:numId w:val="1"/>
              </w:numPr>
            </w:pPr>
            <w:r w:rsidRPr="00774F42">
              <w:rPr>
                <w:i/>
                <w:iCs/>
              </w:rPr>
              <w:t xml:space="preserve">x </w:t>
            </w:r>
            <w:r>
              <w:t xml:space="preserve">= </w:t>
            </w:r>
            <w:r>
              <w:t>12</w:t>
            </w:r>
          </w:p>
          <w:p w14:paraId="05C0B085" w14:textId="77777777" w:rsidR="00774F42" w:rsidRDefault="00774F42" w:rsidP="00774F42"/>
          <w:p w14:paraId="6342D4A2" w14:textId="77777777" w:rsidR="00774F42" w:rsidRDefault="00774F42" w:rsidP="00774F42"/>
          <w:p w14:paraId="2018F2CC" w14:textId="4C408BDF" w:rsidR="00774F42" w:rsidRDefault="00774F42" w:rsidP="00774F42"/>
        </w:tc>
        <w:tc>
          <w:tcPr>
            <w:tcW w:w="1260" w:type="dxa"/>
          </w:tcPr>
          <w:p w14:paraId="549FC12D" w14:textId="77777777" w:rsidR="00774F42" w:rsidRDefault="00774F42" w:rsidP="00DB5E70"/>
        </w:tc>
        <w:tc>
          <w:tcPr>
            <w:tcW w:w="7105" w:type="dxa"/>
          </w:tcPr>
          <w:p w14:paraId="74647A99" w14:textId="2EE2FA0E" w:rsidR="00774F42" w:rsidRDefault="00774F42" w:rsidP="00DB5E70"/>
          <w:p w14:paraId="7827417D" w14:textId="77777777" w:rsidR="00774F42" w:rsidRDefault="00774F42" w:rsidP="00DB5E70"/>
        </w:tc>
      </w:tr>
      <w:tr w:rsidR="00774F42" w14:paraId="79DF123C" w14:textId="77777777" w:rsidTr="00774F42">
        <w:tc>
          <w:tcPr>
            <w:tcW w:w="2425" w:type="dxa"/>
          </w:tcPr>
          <w:p w14:paraId="6F1AEC8B" w14:textId="77777777" w:rsidR="00774F42" w:rsidRDefault="00774F42" w:rsidP="00774F42">
            <w:pPr>
              <w:pStyle w:val="ListParagraph"/>
              <w:numPr>
                <w:ilvl w:val="0"/>
                <w:numId w:val="1"/>
              </w:numPr>
            </w:pPr>
            <w:r w:rsidRPr="00774F42">
              <w:rPr>
                <w:i/>
                <w:iCs/>
              </w:rPr>
              <w:t xml:space="preserve">x </w:t>
            </w:r>
            <w:r>
              <w:t xml:space="preserve">= </w:t>
            </w:r>
            <w:r>
              <w:t>18</w:t>
            </w:r>
          </w:p>
          <w:p w14:paraId="08D327FC" w14:textId="77777777" w:rsidR="00774F42" w:rsidRDefault="00774F42" w:rsidP="00774F42"/>
          <w:p w14:paraId="66F4A295" w14:textId="77777777" w:rsidR="00774F42" w:rsidRDefault="00774F42" w:rsidP="00774F42"/>
          <w:p w14:paraId="694DF1B6" w14:textId="27B1B189" w:rsidR="00774F42" w:rsidRDefault="00774F42" w:rsidP="00774F42"/>
        </w:tc>
        <w:tc>
          <w:tcPr>
            <w:tcW w:w="1260" w:type="dxa"/>
          </w:tcPr>
          <w:p w14:paraId="3FBB756C" w14:textId="77777777" w:rsidR="00774F42" w:rsidRDefault="00774F42" w:rsidP="00DB5E70"/>
        </w:tc>
        <w:tc>
          <w:tcPr>
            <w:tcW w:w="7105" w:type="dxa"/>
          </w:tcPr>
          <w:p w14:paraId="6E3ECA2D" w14:textId="0FC2D03D" w:rsidR="00774F42" w:rsidRDefault="00774F42" w:rsidP="00DB5E70"/>
        </w:tc>
      </w:tr>
      <w:tr w:rsidR="00774F42" w14:paraId="57C2A716" w14:textId="77777777" w:rsidTr="00774F42">
        <w:tc>
          <w:tcPr>
            <w:tcW w:w="2425" w:type="dxa"/>
          </w:tcPr>
          <w:p w14:paraId="00196DE0" w14:textId="77777777" w:rsidR="00774F42" w:rsidRDefault="00774F42" w:rsidP="00774F42">
            <w:pPr>
              <w:pStyle w:val="ListParagraph"/>
              <w:numPr>
                <w:ilvl w:val="0"/>
                <w:numId w:val="1"/>
              </w:numPr>
            </w:pPr>
            <w:r w:rsidRPr="00774F42">
              <w:rPr>
                <w:i/>
                <w:iCs/>
              </w:rPr>
              <w:t xml:space="preserve">x </w:t>
            </w:r>
            <w:r>
              <w:t xml:space="preserve">= </w:t>
            </w:r>
            <w:r>
              <w:t>36</w:t>
            </w:r>
          </w:p>
          <w:p w14:paraId="3A07D715" w14:textId="77777777" w:rsidR="00774F42" w:rsidRDefault="00774F42" w:rsidP="00774F42"/>
          <w:p w14:paraId="0F1EE823" w14:textId="77777777" w:rsidR="00774F42" w:rsidRDefault="00774F42" w:rsidP="00774F42"/>
          <w:p w14:paraId="71FF3717" w14:textId="59D302CA" w:rsidR="00774F42" w:rsidRDefault="00774F42" w:rsidP="00774F42"/>
        </w:tc>
        <w:tc>
          <w:tcPr>
            <w:tcW w:w="1260" w:type="dxa"/>
          </w:tcPr>
          <w:p w14:paraId="7FB55EBC" w14:textId="77777777" w:rsidR="00774F42" w:rsidRDefault="00774F42" w:rsidP="00DB5E70"/>
        </w:tc>
        <w:tc>
          <w:tcPr>
            <w:tcW w:w="7105" w:type="dxa"/>
          </w:tcPr>
          <w:p w14:paraId="66F17281" w14:textId="15949218" w:rsidR="00774F42" w:rsidRDefault="00774F42" w:rsidP="00DB5E70"/>
        </w:tc>
      </w:tr>
    </w:tbl>
    <w:p w14:paraId="29FCC3E4" w14:textId="77777777" w:rsidR="00DB5E70" w:rsidRDefault="00DB5E70" w:rsidP="00DB5E70"/>
    <w:p w14:paraId="4A500794" w14:textId="77777777" w:rsidR="00774F42" w:rsidRDefault="00DB5E70" w:rsidP="00774F42">
      <w:r>
        <w:t>Source: PARCC Spr</w:t>
      </w:r>
      <w:r w:rsidR="002150DB">
        <w:t>ing 201</w:t>
      </w:r>
      <w:r w:rsidR="00611992">
        <w:t>8</w:t>
      </w:r>
      <w:r w:rsidR="00DC688F">
        <w:t xml:space="preserve"> Grade </w:t>
      </w:r>
      <w:r w:rsidR="00611992">
        <w:t>6</w:t>
      </w:r>
      <w:r w:rsidR="00DC688F">
        <w:t xml:space="preserve"> Released Items</w:t>
      </w:r>
    </w:p>
    <w:p w14:paraId="52DF08A7" w14:textId="048E261D" w:rsidR="00774F42" w:rsidRDefault="00774F42" w:rsidP="00774F42">
      <w:r>
        <w:fldChar w:fldCharType="begin"/>
      </w:r>
      <w:r>
        <w:instrText xml:space="preserve"> HYPERLINK "</w:instrText>
      </w:r>
      <w:r w:rsidRPr="00774F42">
        <w:instrText>https://assessmentresource.org/wp-content/uploads/2019/08/Grade-6-Math-Item-Set-2018.pdf</w:instrText>
      </w:r>
      <w:r>
        <w:instrText xml:space="preserve">" </w:instrText>
      </w:r>
      <w:r>
        <w:fldChar w:fldCharType="separate"/>
      </w:r>
      <w:r w:rsidRPr="00BF6920">
        <w:rPr>
          <w:rStyle w:val="Hyperlink"/>
        </w:rPr>
        <w:t>https://assessmentresource.org/wp-content/uploads/2019/08/Grade-6-Math-Item-Set-2018.pdf</w:t>
      </w:r>
      <w:r>
        <w:fldChar w:fldCharType="end"/>
      </w:r>
    </w:p>
    <w:p w14:paraId="15DA6F33" w14:textId="317709BF" w:rsidR="00611992" w:rsidRDefault="00774F42" w:rsidP="00DB5E70">
      <w:pPr>
        <w:rPr>
          <w:sz w:val="22"/>
        </w:rPr>
      </w:pPr>
      <w:r>
        <w:rPr>
          <w:sz w:val="22"/>
        </w:rPr>
        <w:t>Item VF5564461</w:t>
      </w:r>
      <w:bookmarkStart w:id="0" w:name="_GoBack"/>
      <w:bookmarkEnd w:id="0"/>
    </w:p>
    <w:p w14:paraId="04C7026F" w14:textId="77777777" w:rsidR="00611992" w:rsidRPr="00611992" w:rsidRDefault="00611992" w:rsidP="00DB5E70">
      <w:pPr>
        <w:rPr>
          <w:sz w:val="22"/>
        </w:rPr>
      </w:pPr>
    </w:p>
    <w:sectPr w:rsidR="00611992" w:rsidRPr="00611992" w:rsidSect="00C73B2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03053F"/>
    <w:multiLevelType w:val="hybridMultilevel"/>
    <w:tmpl w:val="50588F7E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QUAs/T4MiwAAAA="/>
  </w:docVars>
  <w:rsids>
    <w:rsidRoot w:val="00DB5E70"/>
    <w:rsid w:val="001735DC"/>
    <w:rsid w:val="002150DB"/>
    <w:rsid w:val="005D5B5D"/>
    <w:rsid w:val="00611992"/>
    <w:rsid w:val="00632638"/>
    <w:rsid w:val="00774F42"/>
    <w:rsid w:val="007B2D78"/>
    <w:rsid w:val="00834E9B"/>
    <w:rsid w:val="00972848"/>
    <w:rsid w:val="009F0BB7"/>
    <w:rsid w:val="00AF6DA5"/>
    <w:rsid w:val="00B05FF6"/>
    <w:rsid w:val="00B10A24"/>
    <w:rsid w:val="00B761DD"/>
    <w:rsid w:val="00C73B21"/>
    <w:rsid w:val="00D84FA3"/>
    <w:rsid w:val="00DB5E70"/>
    <w:rsid w:val="00DC688F"/>
    <w:rsid w:val="00DE63D5"/>
    <w:rsid w:val="00E14253"/>
    <w:rsid w:val="00ED478A"/>
    <w:rsid w:val="00F6239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038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C9995F-C9E9-4FAA-8BB1-7FF1E8F3F6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30D81B-1750-4455-A2A8-B6B23773511E}"/>
</file>

<file path=customXml/itemProps3.xml><?xml version="1.0" encoding="utf-8"?>
<ds:datastoreItem xmlns:ds="http://schemas.openxmlformats.org/officeDocument/2006/customXml" ds:itemID="{D82B2374-7CB5-4539-A1F9-F9601D436D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3T17:10:00Z</dcterms:created>
  <dcterms:modified xsi:type="dcterms:W3CDTF">2019-10-23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